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Santiago,</w:t>
      </w:r>
      <w:r>
        <w:t xml:space="preserve"> </w:t>
      </w:r>
      <w:r>
        <w:t xml:space="preserve">Chile</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BC Fabrication &amp; Engineering</w:t>
      </w:r>
      <w:r>
        <w:br/>
      </w:r>
      <w:r>
        <w:t xml:space="preserve">Avenida Providencia 1234</w:t>
      </w:r>
      <w:r>
        <w:br/>
      </w:r>
      <w:r>
        <w:t xml:space="preserve">Santiago Centro</w:t>
      </w:r>
      <w:r>
        <w:br/>
      </w:r>
      <w:r>
        <w:t xml:space="preserve">Santiago, Chile</w:t>
      </w:r>
    </w:p>
    <w:bookmarkStart w:id="20" w:name="X21c4b8ad1bfefc840152418e533796ddedeb35c"/>
    <w:p>
      <w:pPr>
        <w:pStyle w:val="Heading2"/>
      </w:pPr>
      <w:r>
        <w:t xml:space="preserve">Subject: Application for Welder Internship Position at ABC Fabrication &amp; Engineering</w:t>
      </w:r>
    </w:p>
    <w:p>
      <w:pPr>
        <w:pStyle w:val="FirstParagraph"/>
      </w:pPr>
      <w:r>
        <w:t xml:space="preserve">Dear Hiring Manager,</w:t>
      </w:r>
    </w:p>
    <w:p>
      <w:pPr>
        <w:pStyle w:val="BodyText"/>
      </w:pPr>
      <w:r>
        <w:t xml:space="preserve">I am writing to express my enthusiastic interest in the Welder Internship position at ABC Fabrication &amp; Engineering, as advertised on the company’s careers page and through professional networks in Chile Santiago. As a dedicated welding student with hands-on experience in industrial fabrication and a deep admiration for Chile's growing manufacturing sector, I am confident that my technical skills, safety-conscious approach, and passion for precision engineering align perfectly with your team’s objectives. This Internship Application Letter serves as my formal submission to become part of your esteemed Santiago-based operations.</w:t>
      </w:r>
    </w:p>
    <w:p>
      <w:pPr>
        <w:pStyle w:val="BodyText"/>
      </w:pPr>
      <w:r>
        <w:t xml:space="preserve">Throughout my academic journey at the Universidad Técnica Federico Santa María (UTFSM) in Valparaíso, I have immersed myself in advanced welding techniques that directly support Chile’s industrial needs. My curriculum included 450+ hours of practical training in MIG, TIG, and SMAW processes—technologies widely used across Chile Santiago’s construction boom and infrastructure projects. During my coursework, I achieved certification under ISO 9606 standards (the internationally recognized welding qualification system adopted by Chilean manufacturers), consistently producing joints meeting ASTM A514 specifications. This technical foundation enables me to contribute immediately to your fabrication teams while learning from experienced professionals in the Santiago environment.</w:t>
      </w:r>
    </w:p>
    <w:p>
      <w:pPr>
        <w:pStyle w:val="BodyText"/>
      </w:pPr>
      <w:r>
        <w:t xml:space="preserve">My practical experience extends beyond the classroom. I completed a six-month internship at MetalStructures SA, a leading Santiago-based engineering firm specializing in steel frameworks for commercial buildings. There, I assisted senior welders on projects including the structural reinforcement of the new Metro Line 6 stations and commercial towers in Las Condes—a district emblematic of Santiago’s urban transformation. Key responsibilities included preparing metal surfaces per Chilean Technical Standard NCh 2073:2018, operating Miller Dynasty 350P TIG welders under supervision, and implementing strict safety protocols aligned with Chile’s occupational health laws (Law 16.744). I am proficient in reading technical blueprints from AutoCAD and SolidWorks—tools essential for modern fabrication work across Chile Santiago.</w:t>
      </w:r>
    </w:p>
    <w:p>
      <w:pPr>
        <w:pStyle w:val="BodyText"/>
      </w:pPr>
      <w:r>
        <w:t xml:space="preserve">What excites me most about this opportunity is ABC Fabrication &amp; Engineering’s reputation for excellence in industrial projects serving Chile’s mining and renewable energy sectors. Having followed your recent solar farm installations in the Atacama Desert (a project leveraging welders with precision in high-stress environments), I understand how vital skilled labor is to Chile's sustainable development. Santiago, as the economic heart of Chile, offers unparalleled access to global supply chains and cutting-edge manufacturing practices—a dynamic setting where my internship would thrive. I am eager to apply my skills while absorbing the nuanced craftsmanship that defines Chilean industrial excellence.</w:t>
      </w:r>
    </w:p>
    <w:p>
      <w:pPr>
        <w:pStyle w:val="BodyText"/>
      </w:pPr>
      <w:r>
        <w:t xml:space="preserve">My commitment to safety reflects Chile’s stringent workplace standards. I hold valid certifications in First Aid (Cátedra de Salud Ocupacional, Universidad de Chile), Fall Protection, and Hazardous Materials Handling—requirements routinely enforced across Santiago’s workshops. During my time at MetalStructures SA, I contributed to a 20% reduction in minor safety incidents by consistently enforcing PPE protocols and conducting pre-welding inspections. This vigilance ensures projects meet Chilean regulations while protecting your team—a value I would uphold without hesitation.</w:t>
      </w:r>
    </w:p>
    <w:p>
      <w:pPr>
        <w:pStyle w:val="BodyText"/>
      </w:pPr>
      <w:r>
        <w:t xml:space="preserve">As an intern, I aim to master industry-specific techniques unique to Chile Santiago’s context: welding aluminum alloys for solar panel mounts (critical in Atacama’s high-altitude environments), and corrosion-resistant methods for coastal infrastructure projects along Chile’s 4,270km coastline. I am particularly drawn to your company’s sustainability initiatives—such as the recycling of scrap metal from construction sites—which resonate with my belief that welding is not just about joining materials but enabling responsible development.</w:t>
      </w:r>
    </w:p>
    <w:p>
      <w:pPr>
        <w:pStyle w:val="BodyText"/>
      </w:pPr>
      <w:r>
        <w:t xml:space="preserve">My adaptability and cultural awareness further position me as an ideal candidate for Chile Santiago. Having lived in Valparaíso and traveled extensively through Chilean regions, I understand the importance of communication across diverse teams. While my Spanish is fluent (DELE B2 certified), I am equally comfortable collaborating with international engineers working on multinational projects—a common scenario in Santiago’s industrial hubs like San Miguel or La Florida. I thrive in fast-paced environments where precision and teamwork drive success, qualities exemplified by Chileans’ renowned “trabajo en equipo” ethos.</w:t>
      </w:r>
    </w:p>
    <w:p>
      <w:pPr>
        <w:pStyle w:val="BodyText"/>
      </w:pPr>
      <w:r>
        <w:t xml:space="preserve">I am deeply motivated to contribute to the future of manufacturing in Chile Santiago through this internship. ABC Fabrication &amp; Engineering’s commitment to innovation and technical excellence mirrors my own professional aspirations. I am eager to learn from your master welders, refine my skills in real-world applications, and ultimately become a reliable asset for your team as you expand operations across the country.</w:t>
      </w:r>
    </w:p>
    <w:p>
      <w:pPr>
        <w:pStyle w:val="BodyText"/>
      </w:pPr>
      <w:r>
        <w:t xml:space="preserve">Thank you for considering my Internship Application Letter. I have attached my resume, certifications (including welding test results and safety credentials), and university transcripts for your review. I am available for an interview at your earliest convenience—preferably in person at your Santiago office or via virtual meeting—and can be reached by phone or email within Chilean business hours (8:00 AM–5:00 PM GMT-4).</w:t>
      </w:r>
    </w:p>
    <w:p>
      <w:pPr>
        <w:pStyle w:val="BodyText"/>
      </w:pPr>
      <w:r>
        <w:t xml:space="preserve">I look forward to the possibility of contributing to ABC Fabrication &amp; Engineering’s legacy of excellence in Chile Santiago and would welcome the opportunity to discuss how my welding skills and dedication align with your team’s vi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Santiago, Chile</dc:title>
  <dc:creator/>
  <dc:language>en</dc:language>
  <cp:keywords/>
  <dcterms:created xsi:type="dcterms:W3CDTF">2026-07-19T21:12:16Z</dcterms:created>
  <dcterms:modified xsi:type="dcterms:W3CDTF">2026-07-19T21:12:16Z</dcterms:modified>
</cp:coreProperties>
</file>

<file path=docProps/custom.xml><?xml version="1.0" encoding="utf-8"?>
<Properties xmlns="http://schemas.openxmlformats.org/officeDocument/2006/custom-properties" xmlns:vt="http://schemas.openxmlformats.org/officeDocument/2006/docPropsVTypes"/>
</file>